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3939A0A4" w:rsidR="008A4485" w:rsidRPr="006C0A03" w:rsidRDefault="00873B11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690FCFFB" w:rsidR="008A4485" w:rsidRPr="00F953F1" w:rsidRDefault="00873B11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5744C2B1" w:rsidR="008A4485" w:rsidRPr="006C0A03" w:rsidRDefault="00ED0F76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5E22A079" w:rsidR="008A4485" w:rsidRPr="00F953F1" w:rsidRDefault="00873B11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4C63B2A4" w:rsidR="008A4485" w:rsidRDefault="00873B11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6C370227" w:rsidR="008A4485" w:rsidRDefault="00873B11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7B3A56" w:rsidRPr="00F953F1" w14:paraId="5F1A8FFC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424CD78D" w14:textId="579EC943" w:rsidR="007B3A56" w:rsidRDefault="0024043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Evaluation Updates</w:t>
            </w:r>
          </w:p>
        </w:tc>
        <w:tc>
          <w:tcPr>
            <w:tcW w:w="1848" w:type="pct"/>
            <w:vAlign w:val="center"/>
          </w:tcPr>
          <w:p w14:paraId="56335109" w14:textId="77777777" w:rsidR="009847C7" w:rsidRDefault="00100E21" w:rsidP="009847C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iscuss how to identify end users for evaluation interviews</w:t>
            </w:r>
          </w:p>
          <w:p w14:paraId="18F61F48" w14:textId="3FF8C01A" w:rsidR="0024043A" w:rsidRPr="009847C7" w:rsidRDefault="0024043A" w:rsidP="009847C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heck in on ACT survey status</w:t>
            </w:r>
          </w:p>
        </w:tc>
        <w:tc>
          <w:tcPr>
            <w:tcW w:w="2064" w:type="pct"/>
            <w:vAlign w:val="center"/>
          </w:tcPr>
          <w:p w14:paraId="13B948E2" w14:textId="77777777" w:rsidR="00553A0E" w:rsidRDefault="008B7AF7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Zainab has survey in Qualtrics</w:t>
            </w:r>
          </w:p>
          <w:p w14:paraId="46AD002E" w14:textId="16E6B26E" w:rsidR="00964EBF" w:rsidRDefault="00964EBF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Questions remain around the type of questions we’re asking and </w:t>
            </w:r>
            <w:r w:rsidR="00B8617C">
              <w:rPr>
                <w:rFonts w:asciiTheme="minorHAnsi" w:hAnsiTheme="minorHAnsi" w:cstheme="minorHAnsi"/>
                <w:color w:val="000000" w:themeColor="text1"/>
              </w:rPr>
              <w:t>who we expect to complete the survey</w:t>
            </w:r>
          </w:p>
          <w:p w14:paraId="351AC594" w14:textId="353EB0A4" w:rsidR="00B8617C" w:rsidRPr="00AA79B2" w:rsidRDefault="00B8617C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e aren’t targeting end users in this survey, but we do want to better understand end user activity</w:t>
            </w: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32C1776E" w:rsidR="00295993" w:rsidRDefault="007678A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Training Outreach</w:t>
            </w:r>
          </w:p>
        </w:tc>
        <w:tc>
          <w:tcPr>
            <w:tcW w:w="1848" w:type="pct"/>
            <w:vAlign w:val="center"/>
          </w:tcPr>
          <w:p w14:paraId="591C7B73" w14:textId="4FD56C2A" w:rsidR="00295993" w:rsidRDefault="00CC4092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draft</w:t>
            </w:r>
            <w:r w:rsidR="00023735">
              <w:rPr>
                <w:rFonts w:asciiTheme="minorHAnsi" w:hAnsiTheme="minorHAnsi" w:cstheme="minorHAnsi"/>
                <w:color w:val="000000" w:themeColor="text1"/>
              </w:rPr>
              <w:t xml:space="preserve"> pilot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study outline </w:t>
            </w:r>
            <w:r w:rsidR="00023735">
              <w:rPr>
                <w:rFonts w:asciiTheme="minorHAnsi" w:hAnsiTheme="minorHAnsi" w:cstheme="minorHAnsi"/>
                <w:color w:val="000000" w:themeColor="text1"/>
              </w:rPr>
              <w:t xml:space="preserve">in preparation for </w:t>
            </w:r>
            <w:r w:rsidR="0024043A">
              <w:rPr>
                <w:rFonts w:asciiTheme="minorHAnsi" w:hAnsiTheme="minorHAnsi" w:cstheme="minorHAnsi"/>
                <w:color w:val="000000" w:themeColor="text1"/>
              </w:rPr>
              <w:t>next</w:t>
            </w:r>
            <w:r w:rsidR="00023735">
              <w:rPr>
                <w:rFonts w:asciiTheme="minorHAnsi" w:hAnsiTheme="minorHAnsi" w:cstheme="minorHAnsi"/>
                <w:color w:val="000000" w:themeColor="text1"/>
              </w:rPr>
              <w:t xml:space="preserve"> executive committee meeting</w:t>
            </w:r>
            <w:r w:rsidR="002E139D">
              <w:rPr>
                <w:rFonts w:asciiTheme="minorHAnsi" w:hAnsiTheme="minorHAnsi" w:cstheme="minorHAnsi"/>
                <w:i/>
                <w:color w:val="000000" w:themeColor="text1"/>
              </w:rPr>
              <w:t xml:space="preserve"> </w:t>
            </w:r>
          </w:p>
        </w:tc>
        <w:tc>
          <w:tcPr>
            <w:tcW w:w="2064" w:type="pct"/>
            <w:vAlign w:val="center"/>
          </w:tcPr>
          <w:p w14:paraId="2AB629F7" w14:textId="77777777" w:rsidR="00934F03" w:rsidRDefault="00651BF5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hat’s the scale for this training?</w:t>
            </w:r>
          </w:p>
          <w:p w14:paraId="6FDC261E" w14:textId="783CABC9" w:rsidR="00651BF5" w:rsidRDefault="00F5711A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How pragmatic vs. explanatory do we want to be?</w:t>
            </w:r>
          </w:p>
          <w:p w14:paraId="3CFA498A" w14:textId="77777777" w:rsidR="00F5711A" w:rsidRDefault="00F5711A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4B8C9DD" w14:textId="14D523E1" w:rsidR="00F5711A" w:rsidRPr="00CE3B34" w:rsidRDefault="00CE3B34" w:rsidP="00023735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CE3B34">
              <w:rPr>
                <w:rFonts w:asciiTheme="minorHAnsi" w:hAnsiTheme="minorHAnsi" w:cstheme="minorHAnsi"/>
                <w:b/>
                <w:color w:val="000000" w:themeColor="text1"/>
              </w:rPr>
              <w:t>Discuss on October 15</w:t>
            </w:r>
            <w:r w:rsidRPr="00CE3B34">
              <w:rPr>
                <w:rFonts w:asciiTheme="minorHAnsi" w:hAnsiTheme="minorHAnsi" w:cstheme="minorHAnsi"/>
                <w:b/>
                <w:color w:val="000000" w:themeColor="text1"/>
                <w:vertAlign w:val="superscript"/>
              </w:rPr>
              <w:t>th</w:t>
            </w:r>
            <w:r w:rsidRPr="00CE3B34">
              <w:rPr>
                <w:rFonts w:asciiTheme="minorHAnsi" w:hAnsiTheme="minorHAnsi" w:cstheme="minorHAnsi"/>
                <w:b/>
                <w:color w:val="000000" w:themeColor="text1"/>
              </w:rPr>
              <w:t xml:space="preserve"> Exec. Committee meeting </w:t>
            </w:r>
          </w:p>
        </w:tc>
      </w:tr>
      <w:tr w:rsidR="0024043A" w:rsidRPr="00F953F1" w14:paraId="2D1EA9E7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24938D38" w14:textId="058BB4B6" w:rsidR="0024043A" w:rsidRDefault="005905F5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Node </w:t>
            </w:r>
            <w:r w:rsidR="005F17C5">
              <w:rPr>
                <w:rFonts w:asciiTheme="minorHAnsi" w:hAnsiTheme="minorHAnsi" w:cstheme="minorHAnsi"/>
                <w:b/>
                <w:color w:val="000000" w:themeColor="text1"/>
              </w:rPr>
              <w:t>N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aming </w:t>
            </w:r>
            <w:r w:rsidR="005F17C5">
              <w:rPr>
                <w:rFonts w:asciiTheme="minorHAnsi" w:hAnsiTheme="minorHAnsi" w:cstheme="minorHAnsi"/>
                <w:b/>
                <w:color w:val="000000" w:themeColor="text1"/>
              </w:rPr>
              <w:t>C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onvention</w:t>
            </w:r>
          </w:p>
        </w:tc>
        <w:tc>
          <w:tcPr>
            <w:tcW w:w="1848" w:type="pct"/>
            <w:vAlign w:val="center"/>
          </w:tcPr>
          <w:p w14:paraId="4B9D72FD" w14:textId="582D3953" w:rsidR="0024043A" w:rsidRDefault="005905F5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Finalize node names and </w:t>
            </w:r>
            <w:r w:rsidR="00666BB8">
              <w:rPr>
                <w:rFonts w:asciiTheme="minorHAnsi" w:hAnsiTheme="minorHAnsi" w:cstheme="minorHAnsi"/>
                <w:color w:val="000000" w:themeColor="text1"/>
              </w:rPr>
              <w:t>share with sites for comments</w:t>
            </w:r>
          </w:p>
        </w:tc>
        <w:tc>
          <w:tcPr>
            <w:tcW w:w="2064" w:type="pct"/>
            <w:vAlign w:val="center"/>
          </w:tcPr>
          <w:p w14:paraId="40137A36" w14:textId="77777777" w:rsidR="0024043A" w:rsidRDefault="001C1D4D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Communicate the thought process </w:t>
            </w:r>
            <w:r w:rsidR="00726AED">
              <w:rPr>
                <w:rFonts w:asciiTheme="minorHAnsi" w:hAnsiTheme="minorHAnsi" w:cstheme="minorHAnsi"/>
                <w:color w:val="000000" w:themeColor="text1"/>
              </w:rPr>
              <w:t>when sharing the node name recommendations.</w:t>
            </w:r>
          </w:p>
          <w:p w14:paraId="41D188B7" w14:textId="77777777" w:rsidR="00726AED" w:rsidRDefault="00726AED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573FDB0" w14:textId="77777777" w:rsidR="00726AED" w:rsidRDefault="00726AED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laina to let the PIs know about this</w:t>
            </w:r>
            <w:r w:rsidR="004A274A">
              <w:rPr>
                <w:rFonts w:asciiTheme="minorHAnsi" w:hAnsiTheme="minorHAnsi" w:cstheme="minorHAnsi"/>
                <w:color w:val="000000" w:themeColor="text1"/>
              </w:rPr>
              <w:t xml:space="preserve"> just incase anything raises to their level</w:t>
            </w:r>
          </w:p>
          <w:p w14:paraId="0168A6C8" w14:textId="77777777" w:rsidR="000554D1" w:rsidRDefault="000554D1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D9C919E" w14:textId="77777777" w:rsidR="000554D1" w:rsidRDefault="000554D1" w:rsidP="0018303B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>Elaina to check in on Vanderbilt, where their data is coming from</w:t>
            </w:r>
            <w:r w:rsidR="001B1EE9">
              <w:rPr>
                <w:rFonts w:asciiTheme="minorHAnsi" w:hAnsiTheme="minorHAnsi" w:cstheme="minorHAnsi"/>
                <w:color w:val="000000" w:themeColor="text1"/>
              </w:rPr>
              <w:t xml:space="preserve"> (they have a partner institution – is this data reflected in ACT?) </w:t>
            </w:r>
          </w:p>
          <w:p w14:paraId="72511EFC" w14:textId="7DEC4EEB" w:rsidR="00387EEC" w:rsidRDefault="00387EEC" w:rsidP="0018303B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lastRenderedPageBreak/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1A89BC64" w14:textId="77777777" w:rsidR="00DC252F" w:rsidRDefault="006815F6" w:rsidP="0046055E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9/</w:t>
            </w:r>
            <w:r w:rsidR="0024043A">
              <w:rPr>
                <w:rFonts w:asciiTheme="minorHAnsi" w:hAnsiTheme="minorHAnsi" w:cstheme="minorHAnsi"/>
                <w:color w:val="000000" w:themeColor="text1"/>
                <w:sz w:val="20"/>
              </w:rPr>
              <w:t>30</w:t>
            </w:r>
            <w:r w:rsidR="00603847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</w:t>
            </w:r>
          </w:p>
          <w:p w14:paraId="7A9B67BE" w14:textId="2059795B" w:rsidR="007B3A56" w:rsidRPr="009360C3" w:rsidRDefault="00DC252F" w:rsidP="0046055E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D</w:t>
            </w:r>
            <w:r w:rsidR="00603847">
              <w:rPr>
                <w:rFonts w:asciiTheme="minorHAnsi" w:hAnsiTheme="minorHAnsi" w:cstheme="minorHAnsi"/>
                <w:color w:val="000000" w:themeColor="text1"/>
                <w:sz w:val="20"/>
              </w:rPr>
              <w:t>issemination paper</w:t>
            </w:r>
            <w:r w:rsidR="007615E0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– key figures, tables, for comment </w:t>
            </w:r>
            <w:r w:rsidR="00330A90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(10/7) 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  <w:bookmarkStart w:id="1" w:name="_GoBack"/>
            <w:bookmarkEnd w:id="1"/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56D68" w14:textId="77777777" w:rsidR="006738F1" w:rsidRDefault="006738F1" w:rsidP="005E5E5E">
      <w:r>
        <w:separator/>
      </w:r>
    </w:p>
  </w:endnote>
  <w:endnote w:type="continuationSeparator" w:id="0">
    <w:p w14:paraId="4FEFB1B3" w14:textId="77777777" w:rsidR="006738F1" w:rsidRDefault="006738F1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87367" w14:textId="77777777" w:rsidR="006738F1" w:rsidRDefault="006738F1" w:rsidP="005E5E5E">
      <w:r>
        <w:separator/>
      </w:r>
    </w:p>
  </w:footnote>
  <w:footnote w:type="continuationSeparator" w:id="0">
    <w:p w14:paraId="6ACEF9B1" w14:textId="77777777" w:rsidR="006738F1" w:rsidRDefault="006738F1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6DC802D7" w:rsidR="00213672" w:rsidRDefault="00EB43FA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9/</w:t>
          </w:r>
          <w:r w:rsidR="0024043A">
            <w:rPr>
              <w:color w:val="6C737A"/>
              <w:sz w:val="20"/>
            </w:rPr>
            <w:t>23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78F"/>
    <w:rsid w:val="00152CBD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61FB"/>
    <w:rsid w:val="001A777E"/>
    <w:rsid w:val="001A7858"/>
    <w:rsid w:val="001B0A88"/>
    <w:rsid w:val="001B1EE9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7DE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E71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517"/>
    <w:rsid w:val="00596885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25BA"/>
    <w:rsid w:val="006127D4"/>
    <w:rsid w:val="006127E0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1BF5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6728"/>
    <w:rsid w:val="00886EC2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60C3"/>
    <w:rsid w:val="00936B82"/>
    <w:rsid w:val="009408FE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93E9C"/>
    <w:rsid w:val="00994AFE"/>
    <w:rsid w:val="009960D1"/>
    <w:rsid w:val="00997B3E"/>
    <w:rsid w:val="009A3A14"/>
    <w:rsid w:val="009A3CF8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672C"/>
    <w:rsid w:val="00AF6774"/>
    <w:rsid w:val="00AF7ECD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44080daf-d1c0-4ec0-a979-cd91fea3746e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041c8d80-13ea-4352-b604-8b1c14a3a099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1D52B1-F255-4373-A89E-44E9830C0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62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32</cp:revision>
  <cp:lastPrinted>2010-10-28T20:16:00Z</cp:lastPrinted>
  <dcterms:created xsi:type="dcterms:W3CDTF">2019-09-20T13:51:00Z</dcterms:created>
  <dcterms:modified xsi:type="dcterms:W3CDTF">2019-09-2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